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661F3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4CF56BB" w:rsidR="007B4A91" w:rsidRDefault="00D029F5">
      <w:pPr>
        <w:rPr>
          <w:sz w:val="28"/>
          <w:szCs w:val="28"/>
        </w:rPr>
      </w:pPr>
      <w:r>
        <w:rPr>
          <w:sz w:val="28"/>
          <w:szCs w:val="28"/>
        </w:rPr>
        <w:t>Reach the Farm</w:t>
      </w:r>
    </w:p>
    <w:p w14:paraId="34A9E19B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BD4A74A" w:rsidR="007B4A91" w:rsidRDefault="00D029F5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clear the levels</w:t>
      </w:r>
    </w:p>
    <w:p w14:paraId="3D632C61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2B51315" w:rsidR="007B4A91" w:rsidRDefault="00D029F5">
      <w:pPr>
        <w:ind w:left="720"/>
        <w:rPr>
          <w:sz w:val="28"/>
          <w:szCs w:val="28"/>
        </w:rPr>
      </w:pPr>
      <w:r>
        <w:rPr>
          <w:sz w:val="28"/>
          <w:szCs w:val="28"/>
        </w:rPr>
        <w:t>A farmer wants to reach his farm but some obstacles have come on his way. Clear the obstacles to reach the farm</w:t>
      </w:r>
    </w:p>
    <w:p w14:paraId="6102F988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565A161" w:rsidR="007B4A91" w:rsidRDefault="00D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rm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68D6D39" w:rsidR="007B4A91" w:rsidRDefault="00D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move everywher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25444F8" w:rsidR="007B4A91" w:rsidRDefault="00D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5B618F9" w:rsidR="007B4A91" w:rsidRDefault="00D029F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move verticall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27ACA59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m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6E75177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’t mov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0DD7997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w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5955D9D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’t mov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A0CF85F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rming too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FDCE223" w:rsidR="007B4A91" w:rsidRDefault="00D029F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’t mov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661F3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5661F3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7DC2AE9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4671072" w14:textId="16C88B60" w:rsidR="00D029F5" w:rsidRDefault="00D029F5">
      <w:pPr>
        <w:rPr>
          <w:sz w:val="28"/>
          <w:szCs w:val="28"/>
        </w:rPr>
      </w:pPr>
      <w:r>
        <w:rPr>
          <w:sz w:val="28"/>
          <w:szCs w:val="28"/>
        </w:rPr>
        <w:t xml:space="preserve">By increasing the difficulty </w:t>
      </w:r>
      <w:proofErr w:type="spellStart"/>
      <w:r>
        <w:rPr>
          <w:sz w:val="28"/>
          <w:szCs w:val="28"/>
        </w:rPr>
        <w:t>amd</w:t>
      </w:r>
      <w:proofErr w:type="spellEnd"/>
      <w:r>
        <w:rPr>
          <w:sz w:val="28"/>
          <w:szCs w:val="28"/>
        </w:rPr>
        <w:t xml:space="preserve"> number of obstacles in each level.</w:t>
      </w:r>
    </w:p>
    <w:p w14:paraId="24B987DE" w14:textId="488F82AA" w:rsidR="007B4A91" w:rsidRDefault="005661F3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661F3"/>
    <w:rsid w:val="007B4A91"/>
    <w:rsid w:val="00AB14B8"/>
    <w:rsid w:val="00D029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4</cp:revision>
  <dcterms:created xsi:type="dcterms:W3CDTF">2021-03-18T05:03:00Z</dcterms:created>
  <dcterms:modified xsi:type="dcterms:W3CDTF">2021-05-15T05:33:00Z</dcterms:modified>
</cp:coreProperties>
</file>